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c6395b750100f6cd8887e6ec22b1401f321e897"/>
    <w:p>
      <w:pPr>
        <w:pStyle w:val="Heading1"/>
      </w:pPr>
      <w:r>
        <w:t xml:space="preserve">Research Proposal: Optimizing Surgeon Workforce Development and Clinical Outcomes in Russia Saint Petersburg</w:t>
      </w:r>
    </w:p>
    <w:p>
      <w:pPr>
        <w:pStyle w:val="FirstParagraph"/>
      </w:pPr>
      <w:r>
        <w:rPr>
          <w:bCs/>
          <w:b/>
        </w:rPr>
        <w:t xml:space="preserve">Abstract:</w:t>
      </w:r>
      <w:r>
        <w:t xml:space="preserve"> </w:t>
      </w:r>
      <w:r>
        <w:t xml:space="preserve">This Research Proposal addresses the critical need for sustainable surgeon workforce development and advanced surgical practice within the healthcare system of Russia, with a specific focus on Saint Petersburg. As one of Russia's largest medical hubs, Saint Petersburg faces unique challenges in surgical care delivery, including aging infrastructure, regional disparities in specialist distribution, and evolving clinical demands. This study proposes an integrated research framework to assess current surgeon training pathways, work conditions, and patient outcomes across key healthcare institutions in Saint Petersburg. The findings will directly inform evidence-based policy recommendations for optimizing surgical services within the Russian healthcare landscape.</w:t>
      </w:r>
    </w:p>
    <w:bookmarkStart w:id="20" w:name="Xbe38c2588f86a90011d03feaaae840525c6a985"/>
    <w:p>
      <w:pPr>
        <w:pStyle w:val="Heading2"/>
      </w:pPr>
      <w:r>
        <w:t xml:space="preserve">1. Introduction: Contextualizing Surgeon Needs in Russia Saint Petersburg</w:t>
      </w:r>
    </w:p>
    <w:p>
      <w:pPr>
        <w:pStyle w:val="FirstParagraph"/>
      </w:pPr>
      <w:r>
        <w:t xml:space="preserve">Russia's healthcare system, particularly in major urban centers like Saint Petersburg, is undergoing significant transformation to meet rising patient demands and align with national health initiatives. Saint Petersburg, as a city of over 5 million residents and a historic center for medical education (home to institutions like the First Pavlov State Medical University and ITMO University Hospital), bears immense responsibility for providing high-quality surgical care across diverse specialties. However, persistent challenges—including surgeon shortages in peripheral districts, limited access to advanced robotic-assisted techniques outside tertiary centers, and high workloads affecting practitioner well-being—underscore an urgent need for targeted research. This proposal specifically focuses on the</w:t>
      </w:r>
      <w:r>
        <w:t xml:space="preserve"> </w:t>
      </w:r>
      <w:r>
        <w:rPr>
          <w:iCs/>
          <w:i/>
        </w:rPr>
        <w:t xml:space="preserve">Surgeon</w:t>
      </w:r>
      <w:r>
        <w:t xml:space="preserve"> </w:t>
      </w:r>
      <w:r>
        <w:t xml:space="preserve">as the central figure in delivering safe, effective surgical care within Saint Petersburg's complex healthcare ecosystem. Understanding the specific constraints and opportunities facing surgeons in this Russian city is paramount to improving national surgical health outcomes.</w:t>
      </w:r>
    </w:p>
    <w:bookmarkEnd w:id="20"/>
    <w:bookmarkStart w:id="21" w:name="problem-statement-and-research-gap"/>
    <w:p>
      <w:pPr>
        <w:pStyle w:val="Heading2"/>
      </w:pPr>
      <w:r>
        <w:t xml:space="preserve">2. Problem Statement and Research Gap</w:t>
      </w:r>
    </w:p>
    <w:p>
      <w:pPr>
        <w:pStyle w:val="FirstParagraph"/>
      </w:pPr>
      <w:r>
        <w:t xml:space="preserve">National data indicates a 15% deficit in qualified surgeons across Russia, with Saint Petersburg experiencing a disproportionately higher strain due to its population density and tertiary referral functions. While urban centers like Moscow receive significant attention in healthcare studies, the unique context of Saint Petersburg—its historical hospital infrastructure (some built pre-1990), integration of military medical facilities, and distinct regional health priorities—remains under-researched. Existing literature often generalizes Russian surgical challenges without isolating Saint Petersburg's specific variables. Crucially, there is a lack of comprehensive research linking</w:t>
      </w:r>
      <w:r>
        <w:t xml:space="preserve"> </w:t>
      </w:r>
      <w:r>
        <w:rPr>
          <w:iCs/>
          <w:i/>
        </w:rPr>
        <w:t xml:space="preserve">Surgeon</w:t>
      </w:r>
      <w:r>
        <w:t xml:space="preserve"> </w:t>
      </w:r>
      <w:r>
        <w:t xml:space="preserve">professional development, workplace environment, and patient outcomes within this city's healthcare network. This gap impedes the design of contextually relevant interventions to enhance surgical capacity in Russia's second-largest c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current surgeon workforce distribution, specialization gaps, and retention challenges across major public hospitals and clinics in Saint Petersburg.</w:t>
      </w:r>
    </w:p>
    <w:p>
      <w:pPr>
        <w:numPr>
          <w:ilvl w:val="0"/>
          <w:numId w:val="1001"/>
        </w:numPr>
        <w:pStyle w:val="Compact"/>
      </w:pPr>
      <w:r>
        <w:t xml:space="preserve">Evaluate the impact of hospital infrastructure (e.g., modern surgical suite availability), technology access (including telemedicine for rural support), and administrative support on surgeon efficiency and job satisfaction within Saint Petersburg.</w:t>
      </w:r>
    </w:p>
    <w:p>
      <w:pPr>
        <w:numPr>
          <w:ilvl w:val="0"/>
          <w:numId w:val="1001"/>
        </w:numPr>
        <w:pStyle w:val="Compact"/>
      </w:pPr>
      <w:r>
        <w:t xml:space="preserve">Assess patient outcomes (complication rates, recovery times, readmission data) linked to surgeon experience levels and specific practice environments in Saint Petersburg.</w:t>
      </w:r>
    </w:p>
    <w:p>
      <w:pPr>
        <w:numPr>
          <w:ilvl w:val="0"/>
          <w:numId w:val="1001"/>
        </w:numPr>
        <w:pStyle w:val="Compact"/>
      </w:pPr>
      <w:r>
        <w:t xml:space="preserve">Develop a culturally sensitive, actionable framework for optimizing Surgeon training curricula and career progression pathways tailored to the realities of Russia's Saint Petersburg healthcare sector.</w:t>
      </w:r>
    </w:p>
    <w:bookmarkEnd w:id="22"/>
    <w:bookmarkStart w:id="23" w:name="X07daa6818e3c61d03a6386574336636e80c8d88"/>
    <w:p>
      <w:pPr>
        <w:pStyle w:val="Heading2"/>
      </w:pPr>
      <w:r>
        <w:t xml:space="preserve">4. Methodology: A Multi-Method Approach in Saint Petersburg</w:t>
      </w:r>
    </w:p>
    <w:p>
      <w:pPr>
        <w:pStyle w:val="FirstParagraph"/>
      </w:pPr>
      <w:r>
        <w:t xml:space="preserve">The research will employ a mixed-methods design conducted exclusively within Saint Petersburg, ensuring contextual relevance:</w:t>
      </w:r>
    </w:p>
    <w:p>
      <w:pPr>
        <w:numPr>
          <w:ilvl w:val="0"/>
          <w:numId w:val="1002"/>
        </w:numPr>
        <w:pStyle w:val="Compact"/>
      </w:pPr>
      <w:r>
        <w:rPr>
          <w:bCs/>
          <w:b/>
        </w:rPr>
        <w:t xml:space="preserve">Quantitative Phase:</w:t>
      </w:r>
      <w:r>
        <w:t xml:space="preserve"> </w:t>
      </w:r>
      <w:r>
        <w:t xml:space="preserve">A survey of 300+ practicing surgeons across 15 major institutions in Saint Petersburg (including academic hospitals, regional centers, and military medical facilities), analyzing demographic data, workload metrics (cases/week), technology access, and perceived barriers. Concurrently, anonymized patient outcome data from electronic health records (EHRs) of the same institutions will be analyzed for correlations with surgeon factors.</w:t>
      </w:r>
    </w:p>
    <w:p>
      <w:pPr>
        <w:numPr>
          <w:ilvl w:val="0"/>
          <w:numId w:val="1002"/>
        </w:numPr>
        <w:pStyle w:val="Compact"/>
      </w:pPr>
      <w:r>
        <w:rPr>
          <w:bCs/>
          <w:b/>
        </w:rPr>
        <w:t xml:space="preserve">Qualitative Phase:</w:t>
      </w:r>
      <w:r>
        <w:t xml:space="preserve"> </w:t>
      </w:r>
      <w:r>
        <w:t xml:space="preserve">In-depth semi-structured interviews with 30+ key stakeholders (senior surgeons, hospital administrators, medical educators at Saint Petersburg's leading universities) to explore nuanced challenges and potential solutions specific to the city. Focus groups will further examine surgeon well-being and professional development needs within the Russian context.</w:t>
      </w:r>
    </w:p>
    <w:p>
      <w:pPr>
        <w:numPr>
          <w:ilvl w:val="0"/>
          <w:numId w:val="1002"/>
        </w:numPr>
        <w:pStyle w:val="Compact"/>
      </w:pPr>
      <w:r>
        <w:rPr>
          <w:bCs/>
          <w:b/>
        </w:rPr>
        <w:t xml:space="preserve">Comparative Analysis:</w:t>
      </w:r>
      <w:r>
        <w:t xml:space="preserve"> </w:t>
      </w:r>
      <w:r>
        <w:t xml:space="preserve">Benchmarks will be drawn against Moscow data (where available) and national surgical standards, with a critical emphasis on Saint Petersburg's unique position as a major historical and cultural center within Russia.</w:t>
      </w:r>
    </w:p>
    <w:bookmarkEnd w:id="23"/>
    <w:bookmarkStart w:id="24" w:name="expected-outcomes-and-impact"/>
    <w:p>
      <w:pPr>
        <w:pStyle w:val="Heading2"/>
      </w:pPr>
      <w:r>
        <w:t xml:space="preserve">5. Expected Outcomes and Impact</w:t>
      </w:r>
    </w:p>
    <w:p>
      <w:pPr>
        <w:pStyle w:val="FirstParagraph"/>
      </w:pPr>
      <w:r>
        <w:t xml:space="preserve">This Research Proposal directly addresses the operational needs of Russian healthcare authorities, particularly in Saint Petersburg. Key expected outcomes include:</w:t>
      </w:r>
    </w:p>
    <w:p>
      <w:pPr>
        <w:numPr>
          <w:ilvl w:val="0"/>
          <w:numId w:val="1003"/>
        </w:numPr>
        <w:pStyle w:val="Compact"/>
      </w:pPr>
      <w:r>
        <w:t xml:space="preserve">A detailed spatial and demographic map of surgeon availability within Saint Petersburg, highlighting critical gaps.</w:t>
      </w:r>
    </w:p>
    <w:p>
      <w:pPr>
        <w:numPr>
          <w:ilvl w:val="0"/>
          <w:numId w:val="1003"/>
        </w:numPr>
        <w:pStyle w:val="Compact"/>
      </w:pPr>
      <w:r>
        <w:t xml:space="preserve">Evidence-based recommendations for modernizing surgical training programs at institutions like the First Pavlov University to better prepare surgeons for the demands of practice in Russia's major cities.</w:t>
      </w:r>
    </w:p>
    <w:p>
      <w:pPr>
        <w:numPr>
          <w:ilvl w:val="0"/>
          <w:numId w:val="1003"/>
        </w:numPr>
        <w:pStyle w:val="Compact"/>
      </w:pPr>
      <w:r>
        <w:t xml:space="preserve">Data-driven strategies to improve hospital resource allocation (e.g., scheduling, technology deployment) specifically benefiting Surgeon workflow and reducing burnout in Saint Petersburg settings.</w:t>
      </w:r>
    </w:p>
    <w:p>
      <w:pPr>
        <w:numPr>
          <w:ilvl w:val="0"/>
          <w:numId w:val="1003"/>
        </w:numPr>
        <w:pStyle w:val="Compact"/>
      </w:pPr>
      <w:r>
        <w:t xml:space="preserve">A validated model linking surgeon factors (experience, environment) to patient outcomes, providing a template for national policy development aligned with Russia's "Healthcare 2030" strategy.</w:t>
      </w:r>
    </w:p>
    <w:bookmarkEnd w:id="24"/>
    <w:bookmarkStart w:id="25" w:name="Xfbc2bc8b630b0e9995a11f9b59bcd4fceb0d51a"/>
    <w:p>
      <w:pPr>
        <w:pStyle w:val="Heading2"/>
      </w:pPr>
      <w:r>
        <w:t xml:space="preserve">6. Significance: Why This Research Matters for Russia Saint Petersburg</w:t>
      </w:r>
    </w:p>
    <w:p>
      <w:pPr>
        <w:pStyle w:val="FirstParagraph"/>
      </w:pPr>
      <w:r>
        <w:t xml:space="preserve">The significance of this research extends beyond academic inquiry. In the context of Russia, where healthcare infrastructure modernization is a national priority, findings from this study will directly empower policymakers and hospital leaders in Saint Petersburg to make informed decisions. Optimizing the role and environment of the Surgeon is not merely about individual practitioners; it is fundamental to reducing surgical wait times (a critical public health metric), improving survival rates for complex conditions prevalent in the Russian population, and enhancing Saint Petersburg's reputation as a leader in high-quality medical care. Crucially, this research acknowledges that effective solutions must be co-created within the specific socio-cultural and operational environment of Russia Saint Petersburg—not simply imported from Western models. By centering the Surgeon's experience within their local city context, this project promises tangible improvements to public health outcomes for millions of residents.</w:t>
      </w:r>
    </w:p>
    <w:bookmarkEnd w:id="25"/>
    <w:bookmarkStart w:id="26" w:name="conclusion"/>
    <w:p>
      <w:pPr>
        <w:pStyle w:val="Heading2"/>
      </w:pPr>
      <w:r>
        <w:t xml:space="preserve">7. Conclusion</w:t>
      </w:r>
    </w:p>
    <w:p>
      <w:pPr>
        <w:pStyle w:val="FirstParagraph"/>
      </w:pPr>
      <w:r>
        <w:t xml:space="preserve">This Research Proposal outlines a vital investigation into the core component of surgical care delivery: the Surgeon. Focusing intently on Saint Petersburg as the operational and strategic epicenter within Russia, it addresses a critical evidence gap with immediate relevance to national healthcare priorities. The proposed research will generate actionable insights to strengthen surgical services, support surgeon well-being, and ultimately elevate patient safety and outcomes across one of Russia's most important medical regions. Investment in understanding the Surgeon's reality in Saint Petersburg is an investment in the future health resilience of Russia itself.</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Russia Saint Petersburg</dc:title>
  <dc:creator/>
  <dc:language>en</dc:language>
  <cp:keywords/>
  <dcterms:created xsi:type="dcterms:W3CDTF">2026-07-23T20:26:43Z</dcterms:created>
  <dcterms:modified xsi:type="dcterms:W3CDTF">2026-07-23T20:26:43Z</dcterms:modified>
</cp:coreProperties>
</file>

<file path=docProps/custom.xml><?xml version="1.0" encoding="utf-8"?>
<Properties xmlns="http://schemas.openxmlformats.org/officeDocument/2006/custom-properties" xmlns:vt="http://schemas.openxmlformats.org/officeDocument/2006/docPropsVTypes"/>
</file>